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99D807" w14:textId="7A1CF85F" w:rsidR="00011A05" w:rsidRDefault="00941D47">
      <w:r>
        <w:rPr>
          <w:noProof/>
        </w:rPr>
        <w:drawing>
          <wp:inline distT="0" distB="0" distL="0" distR="0" wp14:anchorId="6495CDA6" wp14:editId="070230F6">
            <wp:extent cx="5731510" cy="8600440"/>
            <wp:effectExtent l="0" t="0" r="2540" b="0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hatsApp Image 2021-06-22 at 10.21.40 AM.jpe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60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15EC1" w14:textId="2D4B2768" w:rsidR="00941D47" w:rsidRDefault="00941D47">
      <w:r>
        <w:lastRenderedPageBreak/>
        <w:t>OUTPUT:-</w:t>
      </w:r>
    </w:p>
    <w:p w14:paraId="37338C16" w14:textId="69E3CA6A" w:rsidR="00941D47" w:rsidRDefault="00941D47">
      <w:r w:rsidRPr="00941D47">
        <w:drawing>
          <wp:inline distT="0" distB="0" distL="0" distR="0" wp14:anchorId="425D8010" wp14:editId="20A4B5EB">
            <wp:extent cx="5731510" cy="3045460"/>
            <wp:effectExtent l="0" t="0" r="2540" b="2540"/>
            <wp:docPr id="2" name="Picture 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940BD" w14:textId="5B7E5F9B" w:rsidR="00941D47" w:rsidRDefault="00941D47"/>
    <w:p w14:paraId="1A269594" w14:textId="3474F93A" w:rsidR="00941D47" w:rsidRDefault="00941D47">
      <w:r w:rsidRPr="00941D47">
        <w:drawing>
          <wp:inline distT="0" distB="0" distL="0" distR="0" wp14:anchorId="6FEAE5A9" wp14:editId="388A809E">
            <wp:extent cx="5731510" cy="3218180"/>
            <wp:effectExtent l="0" t="0" r="254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1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9F905" w14:textId="64CA74D7" w:rsidR="00941D47" w:rsidRDefault="00941D47"/>
    <w:p w14:paraId="45F15A36" w14:textId="6D63E0E9" w:rsidR="00941D47" w:rsidRDefault="00941D47">
      <w:r w:rsidRPr="00941D47">
        <w:lastRenderedPageBreak/>
        <w:drawing>
          <wp:inline distT="0" distB="0" distL="0" distR="0" wp14:anchorId="258B6812" wp14:editId="5DBE6CE1">
            <wp:extent cx="5731510" cy="309372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3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82E13" w14:textId="298FFB5E" w:rsidR="00941D47" w:rsidRDefault="00941D47"/>
    <w:p w14:paraId="13AB1733" w14:textId="477447B4" w:rsidR="00941D47" w:rsidRDefault="00941D47">
      <w:r w:rsidRPr="00941D47">
        <w:drawing>
          <wp:inline distT="0" distB="0" distL="0" distR="0" wp14:anchorId="7FA0193D" wp14:editId="0E575569">
            <wp:extent cx="5731510" cy="307213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2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FA4D3" w14:textId="72C84256" w:rsidR="00941D47" w:rsidRDefault="00941D47"/>
    <w:p w14:paraId="07A5C579" w14:textId="20104385" w:rsidR="00941D47" w:rsidRDefault="00941D47">
      <w:r w:rsidRPr="00941D47">
        <w:lastRenderedPageBreak/>
        <w:drawing>
          <wp:inline distT="0" distB="0" distL="0" distR="0" wp14:anchorId="2AFB1052" wp14:editId="597E232A">
            <wp:extent cx="5731510" cy="3101340"/>
            <wp:effectExtent l="0" t="0" r="254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41D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DA3NzK2NDEDMpR0lIJTi4sz8/NACgxrASc4gAwsAAAA"/>
  </w:docVars>
  <w:rsids>
    <w:rsidRoot w:val="00011A05"/>
    <w:rsid w:val="00011A05"/>
    <w:rsid w:val="00941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970CD3"/>
  <w15:chartTrackingRefBased/>
  <w15:docId w15:val="{0CC8EAD0-FCFD-43ED-BE2A-CBEA9D82F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3</Words>
  <Characters>22</Characters>
  <Application>Microsoft Office Word</Application>
  <DocSecurity>0</DocSecurity>
  <Lines>1</Lines>
  <Paragraphs>1</Paragraphs>
  <ScaleCrop>false</ScaleCrop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  RAWAT</dc:creator>
  <cp:keywords/>
  <dc:description/>
  <cp:lastModifiedBy>AMIT  RAWAT</cp:lastModifiedBy>
  <cp:revision>2</cp:revision>
  <dcterms:created xsi:type="dcterms:W3CDTF">2021-06-22T04:46:00Z</dcterms:created>
  <dcterms:modified xsi:type="dcterms:W3CDTF">2021-06-22T04:56:00Z</dcterms:modified>
</cp:coreProperties>
</file>